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21" w:name="X3b775b2bb9546248b792d97895ee5dd61fc05c5"/>
    <w:p>
      <w:pPr>
        <w:pStyle w:val="Heading1"/>
      </w:pPr>
      <w:r>
        <w:t xml:space="preserve">Scholarship Application Letter: Advancing Systems Engineering Excellence in Sri Lanka Colombo</w:t>
      </w:r>
    </w:p>
    <w:p>
      <w:pPr>
        <w:pStyle w:val="FirstParagraph"/>
      </w:pPr>
      <w:r>
        <w:t xml:space="preserve">Dear Esteemed Scholarship Committee,</w:t>
      </w:r>
    </w:p>
    <w:p>
      <w:pPr>
        <w:pStyle w:val="BodyText"/>
      </w:pPr>
      <w:r>
        <w:t xml:space="preserve">I am writing to express my profound enthusiasm for the prestigious Systems Engineering Scholarship opportunity, specifically designed to cultivate technical leaders for Sri Lanka’s burgeoning digital landscape. As a dedicated student from Colombo with an unwavering passion for systems engineering, I believe this scholarship represents not merely financial assistance, but a vital catalyst for my mission: to become a transformative Systems Engineer who directly contributes to Sri Lanka’s technological sovereignty and sustainable development. This</w:t>
      </w:r>
      <w:r>
        <w:t xml:space="preserve"> </w:t>
      </w:r>
      <w:r>
        <w:rPr>
          <w:bCs/>
          <w:b/>
        </w:rPr>
        <w:t xml:space="preserve">Scholarship Application Letter</w:t>
      </w:r>
      <w:r>
        <w:t xml:space="preserve"> </w:t>
      </w:r>
      <w:r>
        <w:t xml:space="preserve">outlines my academic trajectory, professional aspirations, and deep commitment to leveraging systems engineering within the unique context of</w:t>
      </w:r>
      <w:r>
        <w:t xml:space="preserve"> </w:t>
      </w:r>
      <w:r>
        <w:rPr>
          <w:bCs/>
          <w:b/>
        </w:rPr>
        <w:t xml:space="preserve">Sri Lanka Colombo</w:t>
      </w:r>
      <w:r>
        <w:t xml:space="preserve">.</w:t>
      </w:r>
    </w:p>
    <w:p>
      <w:pPr>
        <w:pStyle w:val="BodyText"/>
      </w:pPr>
      <w:r>
        <w:t xml:space="preserve">My academic journey has been meticulously aligned with the demands of modern systems engineering. I am currently pursuing a Bachelor of Science in Information Technology at the University of Moratuwa, consistently ranking among the top 5% of my cohort. My coursework has included advanced subjects such as Network Architecture, Cloud Computing Systems, Data Center Management, and Complex System Analysis – all critical competencies for a future Systems Engineer operating in today’s interconnected world. Crucially, I have applied this theoretical knowledge to real-world challenges within</w:t>
      </w:r>
      <w:r>
        <w:t xml:space="preserve"> </w:t>
      </w:r>
      <w:r>
        <w:rPr>
          <w:bCs/>
          <w:b/>
        </w:rPr>
        <w:t xml:space="preserve">Sri Lanka Colombo</w:t>
      </w:r>
      <w:r>
        <w:t xml:space="preserve">. For instance, I spearheaded a university project collaborating with the Colombo Port City Development Authority (CPCDA) to model traffic flow optimization algorithms for the upcoming Smart City infrastructure. This involved integrating IoT sensor data streams, simulating congestion scenarios, and proposing scalable cloud-based solutions – directly demonstrating my ability to tackle systemic problems relevant to Colombo’s rapid urbanization.</w:t>
      </w:r>
    </w:p>
    <w:p>
      <w:pPr>
        <w:pStyle w:val="BodyText"/>
      </w:pPr>
      <w:r>
        <w:t xml:space="preserve">Furthermore, I have actively engaged with the local tech ecosystem in Colombo through internships and community initiatives. I completed a six-month internship at Dialog Axiata’s Network Operations Center (NOC), where I assisted in monitoring and troubleshooting the nation's largest telecommunications network. This experience provided invaluable insight into the operational complexities of large-scale systems – from managing 4G/5G infrastructure resilience during peak demand to understanding the critical role of fault-tolerant design in ensuring uninterrupted connectivity for millions across Sri Lanka. I also volunteered with "Tech for Lanka," a Colombo-based NGO, developing a low-cost, solar-powered IoT system to monitor water quality in vulnerable communities near the Kelani River – showcasing my commitment to applying systems thinking for social impact within our national context.</w:t>
      </w:r>
    </w:p>
    <w:p>
      <w:pPr>
        <w:pStyle w:val="BodyText"/>
      </w:pPr>
      <w:r>
        <w:t xml:space="preserve">My aspiration is not merely to become a proficient Systems Engineer, but specifically one who addresses the unique challenges and opportunities of Sri Lanka’s digital evolution. Colombo, as the economic and technological heart of Sri Lanka, faces critical demands: integrating legacy infrastructure with new smart city initiatives (like the Smart Colombo Project), enhancing cybersecurity resilience against increasing threats, optimizing energy consumption in data centers to support our growing digital economy sustainably, and building robust systems for national e-Governance platforms like the National Digital Identity (NDI) initiative. I am driven by the vision of designing and deploying these critical systems *here*, within Sri Lanka Colombo, to empower local innovation rather than outsourcing expertise. The skills gained through this scholarship – particularly in advanced system architecture, AI-driven optimization, and secure cloud-native development – are precisely what Sri Lanka needs to build its own indigenous technological capabilities.</w:t>
      </w:r>
    </w:p>
    <w:p>
      <w:pPr>
        <w:pStyle w:val="BodyText"/>
      </w:pPr>
      <w:r>
        <w:t xml:space="preserve">This</w:t>
      </w:r>
      <w:r>
        <w:t xml:space="preserve"> </w:t>
      </w:r>
      <w:r>
        <w:rPr>
          <w:bCs/>
          <w:b/>
        </w:rPr>
        <w:t xml:space="preserve">Scholarship Application Letter</w:t>
      </w:r>
      <w:r>
        <w:t xml:space="preserve"> </w:t>
      </w:r>
      <w:r>
        <w:t xml:space="preserve">is my earnest plea for the opportunity to deepen my expertise. The financial burden of advanced studies in specialized systems engineering – including costs for cutting-edge certification programs (like AWS Certified Solutions Architect, Microsoft Azure Administrator), access to high-performance computing resources, and participation in international conferences relevant to Sri Lanka’s needs – is currently prohibitive. This scholarship would be the essential bridge enabling me to pursue these vital qualifications without compromising my academic focus or accruing unsustainable debt. It would allow me to fully immerse myself in advanced studies at a globally recognized institution (such as the International Institute of Information Technology, Bangalore, or a leading university with strong Sri Lankan partnerships), while maintaining my commitment to applying these skills directly within the Sri Lankan context upon graduation.</w:t>
      </w:r>
    </w:p>
    <w:p>
      <w:pPr>
        <w:pStyle w:val="BodyText"/>
      </w:pPr>
      <w:r>
        <w:t xml:space="preserve">My long-term vision is clear: To establish myself as a Principal Systems Engineer at a leading Colombo-based technology firm or national innovation hub (such as the Data Science &amp; AI Research Centre at SLIIT), where I will lead teams designing mission-critical systems for Sri Lanka. I aim to contribute significantly to projects like the National e-Government Services Architecture, enhancing the resilience of our financial sector’s payment systems, or developing localized AI solutions for agriculture and healthcare logistics – all grounded in robust systems engineering principles. This scholarship is not just an investment in my future; it is a direct investment in Sri Lanka’s technological self-reliance and Colombo's emergence as a Southeast Asian tech hub. I am prepared to be a loyal ambassador, bringing back advanced knowledge and practical solutions tailored for our nation’s specific needs.</w:t>
      </w:r>
    </w:p>
    <w:p>
      <w:pPr>
        <w:pStyle w:val="BodyText"/>
      </w:pPr>
      <w:r>
        <w:t xml:space="preserve">Having grown up witnessing Colombo's dynamic energy – the bustling streets of Galle Face, the rising skyline of Cyber City, and the palpable buzz of startups in Fort Street – I understand that Sri Lanka’s digital future is not something to be imported; it must be engineered from within. The Systems Engineer role is central to this vision. It requires a blend of deep technical acumen, systemic thinking, and profound understanding of local context – precisely the qualities I am honing through my studies and experience in Colombo.</w:t>
      </w:r>
    </w:p>
    <w:p>
      <w:pPr>
        <w:pStyle w:val="BodyText"/>
      </w:pPr>
      <w:r>
        <w:t xml:space="preserve">With unwavering dedication and a clear roadmap for contribution, I am confident that this scholarship will empower me to become a highly skilled Systems Engineer who actively shapes Sri Lanka's technological landscape. I have attached my academic transcripts, recommendation letters from Professors at the University of Moratuwa and my Dialog Axiata supervisor, and a detailed project portfolio demonstrating my work within Sri Lanka Colombo. Thank you for considering this</w:t>
      </w:r>
      <w:r>
        <w:t xml:space="preserve"> </w:t>
      </w:r>
      <w:r>
        <w:rPr>
          <w:bCs/>
          <w:b/>
        </w:rPr>
        <w:t xml:space="preserve">Scholarship Application Letter</w:t>
      </w:r>
      <w:r>
        <w:t xml:space="preserve"> </w:t>
      </w:r>
      <w:r>
        <w:t xml:space="preserve">and for your commitment to nurturing future leaders in systems engineering for Sri Lanka.</w:t>
      </w:r>
    </w:p>
    <w:p>
      <w:pPr>
        <w:pStyle w:val="BodyText"/>
      </w:pPr>
      <w:r>
        <w:t xml:space="preserve">I eagerly await the opportunity to discuss how my background, vision, and dedication align with the goals of this scholarship. I am available at your earliest convenience for an interview.</w:t>
      </w:r>
    </w:p>
    <w:p>
      <w:pPr>
        <w:pStyle w:val="BodyText"/>
      </w:pPr>
      <w:r>
        <w:t xml:space="preserve">Sincerely,</w:t>
      </w:r>
    </w:p>
    <w:p>
      <w:pPr>
        <w:pStyle w:val="BodyText"/>
      </w:pPr>
      <w:r>
        <w:br/>
      </w:r>
    </w:p>
    <w:p>
      <w:pPr>
        <w:pStyle w:val="BodyText"/>
      </w:pPr>
      <w:r>
        <w:t xml:space="preserve">[Your Full Name]</w:t>
      </w:r>
    </w:p>
    <w:p>
      <w:pPr>
        <w:pStyle w:val="BodyText"/>
      </w:pPr>
      <w:r>
        <w:t xml:space="preserve">Current Student, BSc (Hons) in Information Technology</w:t>
      </w:r>
    </w:p>
    <w:p>
      <w:pPr>
        <w:pStyle w:val="BodyText"/>
      </w:pPr>
      <w:r>
        <w:t xml:space="preserve">University of Moratuwa, Sri Lanka</w:t>
      </w:r>
    </w:p>
    <w:p>
      <w:pPr>
        <w:pStyle w:val="BodyText"/>
      </w:pPr>
      <w:r>
        <w:t xml:space="preserve">Email: your.email@university.ac.lk | Phone: +94 7X XXX XXXX</w:t>
      </w:r>
    </w:p>
    <w:bookmarkStart w:id="20" w:name="word-count-852"/>
    <w:p>
      <w:pPr>
        <w:pStyle w:val="Heading3"/>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 Sri Lanka Colombo</dc:title>
  <dc:creator/>
  <cp:keywords/>
  <dcterms:created xsi:type="dcterms:W3CDTF">2026-07-20T07:10:42Z</dcterms:created>
  <dcterms:modified xsi:type="dcterms:W3CDTF">2026-07-20T07:10:42Z</dcterms:modified>
</cp:coreProperties>
</file>

<file path=docProps/custom.xml><?xml version="1.0" encoding="utf-8"?>
<Properties xmlns="http://schemas.openxmlformats.org/officeDocument/2006/custom-properties" xmlns:vt="http://schemas.openxmlformats.org/officeDocument/2006/docPropsVTypes"/>
</file>